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Marine Engineer Internship at a Leading Maritime Organization in South Africa Cape Tow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itime Leadership Institute (MLI)</w:t>
      </w:r>
      <w:r>
        <w:br/>
      </w:r>
      <w:r>
        <w:t xml:space="preserve">Cape Town International Harbour Complex</w:t>
      </w:r>
      <w:r>
        <w:br/>
      </w:r>
      <w:r>
        <w:t xml:space="preserve">Cape Town, 8001</w:t>
      </w:r>
      <w:r>
        <w:br/>
      </w:r>
      <w:r>
        <w:t xml:space="preserve">Western Cape, South Africa</w:t>
      </w:r>
    </w:p>
    <w:bookmarkStart w:id="21" w:name="X6ac1887b9f3959c90d79b99ecbf1bc36d529bd1"/>
    <w:p>
      <w:pPr>
        <w:pStyle w:val="Heading2"/>
      </w:pPr>
      <w:r>
        <w:t xml:space="preserve">Subject: Internship Application Letter for Marine Engineer Position in South Africa Cape Town</w:t>
      </w:r>
    </w:p>
    <w:bookmarkEnd w:id="21"/>
    <w:p>
      <w:pPr>
        <w:pStyle w:val="FirstParagraph"/>
      </w:pPr>
      <w:r>
        <w:t xml:space="preserve">Dear Hiring Manager,</w:t>
      </w:r>
    </w:p>
    <w:p>
      <w:pPr>
        <w:pStyle w:val="BodyText"/>
      </w:pPr>
      <w:r>
        <w:t xml:space="preserve">I am writing with profound enthusiasm to submit my Internship Application Letter for the Marine Engineer Internship position at your esteemed organization, as advertised on the Maritime Safety Administration South Africa (MSA) career portal. As a final-year BEng (Hons) in Naval Architecture and Marine Engineering student at the University of Cape Town, I have meticulously prepared myself to contribute meaningfully to your team while immersing myself in the dynamic maritime ecosystem of</w:t>
      </w:r>
      <w:r>
        <w:t xml:space="preserve"> </w:t>
      </w:r>
      <w:r>
        <w:rPr>
          <w:bCs/>
          <w:b/>
        </w:rPr>
        <w:t xml:space="preserve">South Africa Cape Town</w:t>
      </w:r>
      <w:r>
        <w:t xml:space="preserve">. This opportunity represents not merely a professional stepping stone but a deeply personal commitment to advancing my career within one of the world’s most strategically significant maritime corridors.</w:t>
      </w:r>
    </w:p>
    <w:p>
      <w:pPr>
        <w:pStyle w:val="BodyText"/>
      </w:pPr>
      <w:r>
        <w:t xml:space="preserve">The decision to pursue this Internship Application Letter specifically for a role in</w:t>
      </w:r>
      <w:r>
        <w:t xml:space="preserve"> </w:t>
      </w:r>
      <w:r>
        <w:rPr>
          <w:bCs/>
          <w:b/>
        </w:rPr>
        <w:t xml:space="preserve">South Africa Cape Town</w:t>
      </w:r>
      <w:r>
        <w:t xml:space="preserve"> </w:t>
      </w:r>
      <w:r>
        <w:t xml:space="preserve">stems from my unwavering fascination with the region’s pivotal role in global shipping and sustainable oceanic development. Having spent my formative years observing the bustling activity at Table Bay Harbour—where cargo vessels, cruise liners, and naval assets converge—I have developed a visceral understanding of how Cape Town functions as Africa’s maritime gateway. The city’s unique position between the Atlantic and Indian Oceans, coupled with its status as a key port in the Southern African Development Community (SADC), makes it an unparalleled environment for a Marine Engineer to learn from both historical infrastructure and cutting-edge innovation. I am eager to apply my academic rigor within this context, where every day presents opportunities to engage with the complex interplay of engineering, environmental stewardship, and economic development that defines modern maritime operations.</w:t>
      </w:r>
    </w:p>
    <w:p>
      <w:pPr>
        <w:pStyle w:val="BodyText"/>
      </w:pPr>
      <w:r>
        <w:t xml:space="preserve">My academic journey has been intentionally aligned with South Africa’s maritime priorities. At UCT, I completed a research project analyzing the feasibility of retrofitting aging cargo vessels operating in the Cape Town region with waste heat recovery systems—a solution directly addressing the National Ports Authority’s sustainability targets. This work culminated in a paper published through the South African Institute of Marine Engineering (SAIME), where I quantified potential 15% fuel savings while reducing emissions by 22%. I have also completed a six-month industrial placement at the Saldanha Shipyard, where I assisted in engine room surveys for bulk carriers transiting the Cape of Good Hope. These experiences instilled in me an appreciation for the rigorous safety protocols and technical precision required in marine engineering, particularly within South Africa’s demanding operational climate.</w:t>
      </w:r>
    </w:p>
    <w:p>
      <w:pPr>
        <w:pStyle w:val="BodyText"/>
      </w:pPr>
      <w:r>
        <w:t xml:space="preserve">What excites me most about this internship is its potential to bridge theoretical knowledge with on-the-ground application within a globally connected hub like</w:t>
      </w:r>
      <w:r>
        <w:t xml:space="preserve"> </w:t>
      </w:r>
      <w:r>
        <w:rPr>
          <w:bCs/>
          <w:b/>
        </w:rPr>
        <w:t xml:space="preserve">South Africa Cape Town</w:t>
      </w:r>
      <w:r>
        <w:t xml:space="preserve">. I am particularly drawn to your organization’s recent initiatives in green shipping technologies, such as the pilot project converting container vessels to ammonia-powered propulsion. Having studied these advancements extensively, I am confident that my proficiency in computational fluid dynamics (CFD) simulations and experience with ISO 14001 environmental management systems would allow me to contribute meaningfully from day one. Moreover, my fluency in English and basic proficiency in isiXhosa position me to collaborate effectively with local crews—critical for understanding the nuanced challenges of vessel operations in our region.</w:t>
      </w:r>
    </w:p>
    <w:p>
      <w:pPr>
        <w:pStyle w:val="BodyText"/>
      </w:pPr>
      <w:r>
        <w:t xml:space="preserve">My commitment extends beyond technical skills to cultural alignment with South Africa’s maritime ethos. I have volunteered extensively with the Cape Town Port Community Initiative, assisting in environmental clean-up programs at Kirstenbosch Marina and educating schoolchildren on ocean conservation. This work reinforced my belief that sustainable marine engineering must be rooted in community engagement—a principle I recognize as central to your organization’s mission. In</w:t>
      </w:r>
      <w:r>
        <w:t xml:space="preserve"> </w:t>
      </w:r>
      <w:r>
        <w:rPr>
          <w:bCs/>
          <w:b/>
        </w:rPr>
        <w:t xml:space="preserve">South Africa Cape Town</w:t>
      </w:r>
      <w:r>
        <w:t xml:space="preserve">, where tourism, trade, and ecological preservation intersect daily, this holistic perspective is non-negotiable for impactful engineering.</w:t>
      </w:r>
    </w:p>
    <w:p>
      <w:pPr>
        <w:pStyle w:val="BodyText"/>
      </w:pPr>
      <w:r>
        <w:t xml:space="preserve">I understand that the Marine Engineer Internship at your institution demands exceptional attention to detail under pressure—qualities I have cultivated through rigorous academic challenges and hands-on experiences. During a storm surge event at Simon’s Town Naval Base, I was part of a student team deployed to assess engine room integrity on patrol vessels; our rapid diagnostics prevented critical downtime during a severe weather emergency. This incident underscored the life-or-death stakes of marine engineering, a reality I approach with unwavering seriousness and respect for the traditions upheld by South African maritime professionals.</w:t>
      </w:r>
    </w:p>
    <w:p>
      <w:pPr>
        <w:pStyle w:val="BodyText"/>
      </w:pPr>
      <w:r>
        <w:t xml:space="preserve">As I prepare to embark on my professional journey,</w:t>
      </w:r>
      <w:r>
        <w:t xml:space="preserve"> </w:t>
      </w:r>
      <w:r>
        <w:rPr>
          <w:bCs/>
          <w:b/>
        </w:rPr>
        <w:t xml:space="preserve">South Africa Cape Town</w:t>
      </w:r>
      <w:r>
        <w:t xml:space="preserve"> </w:t>
      </w:r>
      <w:r>
        <w:t xml:space="preserve">stands as the ideal launchpad. The city’s convergence of international shipping lines (including those from Singapore, Rotterdam, and Durban), its world-class maritime training facilities like the South African Maritime Safety Authority Academy, and its strategic investment in port infrastructure through initiatives like the Cape Town 2040 Masterplan create a fertile environment for growth. I am eager to learn from industry leaders while contributing my energy to projects that support South Africa’s aspiration to become a premier blue economy nation by 2030.</w:t>
      </w:r>
    </w:p>
    <w:p>
      <w:pPr>
        <w:pStyle w:val="BodyText"/>
      </w:pPr>
      <w:r>
        <w:t xml:space="preserve">This Internship Application Letter is more than an expression of interest—it is a pledge of dedication. I am prepared to bring my technical competencies, cultural curiosity, and passion for sustainable marine innovation directly to your team in Cape Town. I have attached my CV, academic transcripts, and references from Professor Thandiwe Nkosi (Director of UCT’s Maritime Engineering Department) and Captain David van der Merwe (Chief Engineer at MSC South Africa). I welcome the opportunity to discuss how my background aligns with your internship goals during an interview at your convenience.</w:t>
      </w:r>
    </w:p>
    <w:p>
      <w:pPr>
        <w:pStyle w:val="BodyText"/>
      </w:pPr>
      <w:r>
        <w:t xml:space="preserve">Thank you for considering my application. I am deeply inspired by South Africa’s maritime legacy and eager to contribute to its future as a Marine Engineer in Cape Town, where the ocean meets ambi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27</w:t>
      </w:r>
    </w:p>
    <w:p>
      <w:pPr>
        <w:pStyle w:val="BodyText"/>
      </w:pPr>
      <w:r>
        <w:t xml:space="preserve">Note: This Internship Application Letter has been specifically tailored for Marine Engineer roles in South Africa Cape Town, emphasizing the strategic importance of Cape Town as a maritime hub and aligning with South Africa’s blue economy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1T10:40:36Z</dcterms:created>
  <dcterms:modified xsi:type="dcterms:W3CDTF">2026-07-21T10:40:36Z</dcterms:modified>
</cp:coreProperties>
</file>

<file path=docProps/custom.xml><?xml version="1.0" encoding="utf-8"?>
<Properties xmlns="http://schemas.openxmlformats.org/officeDocument/2006/custom-properties" xmlns:vt="http://schemas.openxmlformats.org/officeDocument/2006/docPropsVTypes"/>
</file>